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9C3154" w14:textId="77777777" w:rsidR="00E54BE2" w:rsidRPr="004D4734" w:rsidRDefault="004D4734" w:rsidP="009C71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4D4734">
        <w:rPr>
          <w:rFonts w:ascii="Times New Roman" w:hAnsi="Times New Roman" w:cs="Times New Roman"/>
          <w:sz w:val="24"/>
          <w:szCs w:val="24"/>
        </w:rPr>
        <w:t xml:space="preserve">Outline </w:t>
      </w:r>
    </w:p>
    <w:p w14:paraId="0C1D2981" w14:textId="77777777" w:rsidR="004D4734" w:rsidRPr="004D4734" w:rsidRDefault="004D4734" w:rsidP="009C7104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D4734">
        <w:rPr>
          <w:rFonts w:ascii="Times New Roman" w:hAnsi="Times New Roman" w:cs="Times New Roman"/>
          <w:sz w:val="24"/>
          <w:szCs w:val="24"/>
        </w:rPr>
        <w:t>Qn.1</w:t>
      </w:r>
    </w:p>
    <w:p w14:paraId="55CDE000" w14:textId="77777777" w:rsidR="004D4734" w:rsidRPr="004D4734" w:rsidRDefault="004D4734" w:rsidP="009C7104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D4734">
        <w:rPr>
          <w:rFonts w:ascii="Times New Roman" w:hAnsi="Times New Roman" w:cs="Times New Roman"/>
          <w:sz w:val="24"/>
          <w:szCs w:val="24"/>
        </w:rPr>
        <w:t>Qn.2</w:t>
      </w:r>
    </w:p>
    <w:p w14:paraId="56174B4C" w14:textId="77777777" w:rsidR="004D4734" w:rsidRPr="004D4734" w:rsidRDefault="004D4734" w:rsidP="009C7104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D4734">
        <w:rPr>
          <w:rFonts w:ascii="Times New Roman" w:hAnsi="Times New Roman" w:cs="Times New Roman"/>
          <w:sz w:val="24"/>
          <w:szCs w:val="24"/>
        </w:rPr>
        <w:t>Qn.3</w:t>
      </w:r>
    </w:p>
    <w:p w14:paraId="56B080A5" w14:textId="77777777" w:rsidR="004D4734" w:rsidRPr="004D4734" w:rsidRDefault="004D4734" w:rsidP="009C7104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D4734">
        <w:rPr>
          <w:rFonts w:ascii="Times New Roman" w:hAnsi="Times New Roman" w:cs="Times New Roman"/>
          <w:sz w:val="24"/>
          <w:szCs w:val="24"/>
        </w:rPr>
        <w:t>Qn.4.</w:t>
      </w:r>
    </w:p>
    <w:p w14:paraId="4C441235" w14:textId="77777777" w:rsidR="004D4734" w:rsidRPr="004D4734" w:rsidRDefault="004D4734" w:rsidP="009C71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4D4734" w:rsidRPr="004D47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3368A0"/>
    <w:multiLevelType w:val="hybridMultilevel"/>
    <w:tmpl w:val="1A963B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MjO1NDc3tDQysTRV0lEKTi0uzszPAykwrAUAiTZWZywAAAA="/>
  </w:docVars>
  <w:rsids>
    <w:rsidRoot w:val="00534872"/>
    <w:rsid w:val="004D4734"/>
    <w:rsid w:val="00534872"/>
    <w:rsid w:val="008A59AB"/>
    <w:rsid w:val="009C7104"/>
    <w:rsid w:val="00E54BE2"/>
    <w:rsid w:val="00F83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40D34"/>
  <w15:chartTrackingRefBased/>
  <w15:docId w15:val="{E9D729DB-938B-4CD9-B489-6D2C8D946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47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</Words>
  <Characters>27</Characters>
  <Application>Microsoft Office Word</Application>
  <DocSecurity>0</DocSecurity>
  <Lines>1</Lines>
  <Paragraphs>1</Paragraphs>
  <ScaleCrop>false</ScaleCrop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Bonny Musyoki</cp:lastModifiedBy>
  <cp:revision>2</cp:revision>
  <dcterms:created xsi:type="dcterms:W3CDTF">2020-02-13T11:51:00Z</dcterms:created>
  <dcterms:modified xsi:type="dcterms:W3CDTF">2020-02-13T11:51:00Z</dcterms:modified>
</cp:coreProperties>
</file>